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3C9F82D7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4E6B4CEB" w14:textId="73412005" w:rsidR="00D80D60" w:rsidRDefault="00D80D60">
      <w:r>
        <w:t>This is a chance by Mukal, trying to learn Github.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D80D60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Mukal Khosla</cp:lastModifiedBy>
  <cp:revision>5</cp:revision>
  <dcterms:created xsi:type="dcterms:W3CDTF">2021-03-09T01:12:00Z</dcterms:created>
  <dcterms:modified xsi:type="dcterms:W3CDTF">2021-09-07T12:36:00Z</dcterms:modified>
</cp:coreProperties>
</file>